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65B995" w14:textId="3AB6248D" w:rsidR="00B72C41" w:rsidRPr="00E5054D" w:rsidRDefault="00B72C41" w:rsidP="00B72C41">
      <w:pPr>
        <w:wordWrap/>
        <w:spacing w:line="480" w:lineRule="auto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  <w:r w:rsidRPr="00E5054D">
        <w:rPr>
          <w:rFonts w:ascii="Times New Roman" w:hAnsi="Times New Roman" w:cs="Times New Roman"/>
          <w:b/>
          <w:sz w:val="24"/>
          <w:szCs w:val="24"/>
          <w:lang w:val="en-GB"/>
        </w:rPr>
        <w:t>Table 4.</w:t>
      </w:r>
      <w:r w:rsidRPr="00E5054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>Daily (24-h), daytime (</w:t>
      </w:r>
      <w:r w:rsidR="00557B7D" w:rsidRPr="00557B7D">
        <w:rPr>
          <w:rFonts w:ascii="Times New Roman" w:hAnsi="Times New Roman" w:cs="Times New Roman"/>
          <w:i/>
          <w:sz w:val="24"/>
          <w:szCs w:val="24"/>
          <w:lang w:val="en-GB"/>
        </w:rPr>
        <w:t xml:space="preserve">Q* 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>&gt; 0 W m</w:t>
      </w:r>
      <w:r w:rsidR="00557B7D" w:rsidRPr="00557B7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−2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>), and night-time mean CO</w:t>
      </w:r>
      <w:r w:rsidR="00557B7D" w:rsidRPr="00557B7D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2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 xml:space="preserve"> flux (</w:t>
      </w:r>
      <w:r w:rsidR="00557B7D" w:rsidRPr="00557B7D">
        <w:rPr>
          <w:rFonts w:ascii="Times New Roman" w:hAnsi="Times New Roman" w:cs="Times New Roman"/>
          <w:i/>
          <w:sz w:val="24"/>
          <w:szCs w:val="24"/>
          <w:lang w:val="en-GB"/>
        </w:rPr>
        <w:t>F</w:t>
      </w:r>
      <w:r w:rsidR="00557B7D" w:rsidRPr="00557B7D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C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 xml:space="preserve">; unit: </w:t>
      </w:r>
      <w:proofErr w:type="spellStart"/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>μmol</w:t>
      </w:r>
      <w:proofErr w:type="spellEnd"/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 xml:space="preserve"> m</w:t>
      </w:r>
      <w:r w:rsidR="00557B7D" w:rsidRPr="00557B7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−2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 xml:space="preserve"> s</w:t>
      </w:r>
      <w:r w:rsidR="00557B7D" w:rsidRPr="00557B7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−1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>) and standard deviation values for all, working, and non-working days. Only data observed from apartment areas (180–270</w:t>
      </w:r>
      <w:r w:rsidR="00557B7D" w:rsidRPr="00557B7D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o</w:t>
      </w:r>
      <w:r w:rsidR="00557B7D" w:rsidRPr="00557B7D">
        <w:rPr>
          <w:rFonts w:ascii="Times New Roman" w:hAnsi="Times New Roman" w:cs="Times New Roman"/>
          <w:sz w:val="24"/>
          <w:szCs w:val="24"/>
          <w:lang w:val="en-GB"/>
        </w:rPr>
        <w:t>) are used.</w:t>
      </w:r>
    </w:p>
    <w:tbl>
      <w:tblPr>
        <w:tblW w:w="8931" w:type="dxa"/>
        <w:tblInd w:w="-5" w:type="dxa"/>
        <w:tblBorders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374"/>
        <w:gridCol w:w="1375"/>
        <w:gridCol w:w="1545"/>
        <w:gridCol w:w="1546"/>
        <w:gridCol w:w="1545"/>
        <w:gridCol w:w="1546"/>
      </w:tblGrid>
      <w:tr w:rsidR="00B72C41" w:rsidRPr="00E5054D" w14:paraId="2E65B99B" w14:textId="77777777" w:rsidTr="000A6448">
        <w:trPr>
          <w:trHeight w:val="330"/>
        </w:trPr>
        <w:tc>
          <w:tcPr>
            <w:tcW w:w="2749" w:type="dxa"/>
            <w:gridSpan w:val="2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996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545" w:type="dxa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997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Spring</w:t>
            </w:r>
          </w:p>
        </w:tc>
        <w:tc>
          <w:tcPr>
            <w:tcW w:w="1546" w:type="dxa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998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Summer</w:t>
            </w:r>
          </w:p>
        </w:tc>
        <w:tc>
          <w:tcPr>
            <w:tcW w:w="1545" w:type="dxa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999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utumn</w:t>
            </w:r>
          </w:p>
        </w:tc>
        <w:tc>
          <w:tcPr>
            <w:tcW w:w="1546" w:type="dxa"/>
            <w:tcBorders>
              <w:top w:val="nil"/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E65B99A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Winter</w:t>
            </w:r>
          </w:p>
        </w:tc>
      </w:tr>
      <w:tr w:rsidR="00B72C41" w:rsidRPr="00E5054D" w14:paraId="2E65B9A2" w14:textId="77777777" w:rsidTr="000A6448">
        <w:trPr>
          <w:trHeight w:val="330"/>
        </w:trPr>
        <w:tc>
          <w:tcPr>
            <w:tcW w:w="1374" w:type="dxa"/>
            <w:vMerge w:val="restart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9C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All Days</w:t>
            </w:r>
          </w:p>
        </w:tc>
        <w:tc>
          <w:tcPr>
            <w:tcW w:w="137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9D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9E" w14:textId="77777777" w:rsidR="00B72C41" w:rsidRPr="00E5054D" w:rsidRDefault="000D4C4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.3 </w:t>
            </w:r>
            <w:r w:rsidR="00B72C41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4</w:t>
            </w:r>
          </w:p>
        </w:tc>
        <w:tc>
          <w:tcPr>
            <w:tcW w:w="154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9F" w14:textId="77777777" w:rsidR="00B72C41" w:rsidRPr="00E5054D" w:rsidRDefault="000D4C4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5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1</w:t>
            </w:r>
          </w:p>
        </w:tc>
        <w:tc>
          <w:tcPr>
            <w:tcW w:w="154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A0" w14:textId="77777777" w:rsidR="00B72C41" w:rsidRPr="00E5054D" w:rsidRDefault="000D4C4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8.9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5</w:t>
            </w:r>
          </w:p>
        </w:tc>
        <w:tc>
          <w:tcPr>
            <w:tcW w:w="154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A1" w14:textId="77777777" w:rsidR="00B72C41" w:rsidRPr="00E5054D" w:rsidRDefault="000D4C44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.9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1</w:t>
            </w:r>
          </w:p>
        </w:tc>
      </w:tr>
      <w:tr w:rsidR="00B72C41" w:rsidRPr="00E5054D" w14:paraId="2E65B9A9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9A3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A4" w14:textId="77777777" w:rsidR="00B72C41" w:rsidRPr="00E5054D" w:rsidRDefault="00B72C41" w:rsidP="000A6448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A5" w14:textId="77777777" w:rsidR="00B72C41" w:rsidRPr="00E5054D" w:rsidRDefault="00A52910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1.3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2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A6" w14:textId="77777777" w:rsidR="00B72C41" w:rsidRPr="00E5054D" w:rsidRDefault="00A52910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3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3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A7" w14:textId="77777777" w:rsidR="00B72C41" w:rsidRPr="00E5054D" w:rsidRDefault="00A52910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.4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3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E65B9A8" w14:textId="77777777" w:rsidR="00B72C41" w:rsidRPr="00E5054D" w:rsidRDefault="00A52910" w:rsidP="000A6448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1.9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2</w:t>
            </w:r>
          </w:p>
        </w:tc>
      </w:tr>
      <w:tr w:rsidR="00B532B7" w:rsidRPr="00E5054D" w14:paraId="2E65B9B0" w14:textId="77777777" w:rsidTr="000A6448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E65B9AA" w14:textId="77777777" w:rsidR="00B532B7" w:rsidRPr="00E5054D" w:rsidRDefault="00B532B7" w:rsidP="00B532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AB" w14:textId="60E9E7EA" w:rsidR="00B532B7" w:rsidRPr="00E5054D" w:rsidRDefault="00B04E0A" w:rsidP="00B532B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9AC" w14:textId="77777777" w:rsidR="00B532B7" w:rsidRPr="00E5054D" w:rsidRDefault="00A52910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9.0 </w:t>
            </w:r>
            <w:r w:rsidR="00B532B7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5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9AD" w14:textId="77777777" w:rsidR="00B532B7" w:rsidRPr="00E5054D" w:rsidRDefault="00A52910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8 </w:t>
            </w:r>
            <w:r w:rsidR="00B532B7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.9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9AE" w14:textId="77777777" w:rsidR="00B532B7" w:rsidRPr="00E5054D" w:rsidRDefault="00A52910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2 </w:t>
            </w:r>
            <w:r w:rsidR="00B532B7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4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E65B9AF" w14:textId="77777777" w:rsidR="00B532B7" w:rsidRPr="00E5054D" w:rsidRDefault="00A52910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.0 </w:t>
            </w:r>
            <w:r w:rsidR="00B532B7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9</w:t>
            </w:r>
          </w:p>
        </w:tc>
      </w:tr>
      <w:tr w:rsidR="00C3730B" w:rsidRPr="00E5054D" w14:paraId="2E65B9B7" w14:textId="77777777" w:rsidTr="00F953B7">
        <w:trPr>
          <w:trHeight w:val="330"/>
        </w:trPr>
        <w:tc>
          <w:tcPr>
            <w:tcW w:w="1374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B1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Working Days</w:t>
            </w:r>
          </w:p>
        </w:tc>
        <w:tc>
          <w:tcPr>
            <w:tcW w:w="13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B2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B3" w14:textId="77777777" w:rsidR="00C3730B" w:rsidRPr="00E5054D" w:rsidRDefault="000D4C44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1.1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6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B4" w14:textId="77777777" w:rsidR="00C3730B" w:rsidRPr="00E5054D" w:rsidRDefault="000D4C44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8.1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4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B5" w14:textId="77777777" w:rsidR="00C3730B" w:rsidRPr="00E5054D" w:rsidRDefault="000D4C44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9.8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8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B6" w14:textId="77777777" w:rsidR="00C3730B" w:rsidRPr="00E5054D" w:rsidRDefault="000D4C44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1.6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3</w:t>
            </w:r>
          </w:p>
        </w:tc>
      </w:tr>
      <w:tr w:rsidR="00C3730B" w:rsidRPr="00E5054D" w14:paraId="2E65B9BE" w14:textId="77777777" w:rsidTr="00F953B7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9B8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B9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BA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2.4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5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BB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8.0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6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BC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1.8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3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BD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2.8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6</w:t>
            </w:r>
          </w:p>
        </w:tc>
      </w:tr>
      <w:tr w:rsidR="00C3730B" w:rsidRPr="00E5054D" w14:paraId="2E65B9C5" w14:textId="77777777" w:rsidTr="00F953B7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  <w:hideMark/>
          </w:tcPr>
          <w:p w14:paraId="2E65B9BF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65B9C0" w14:textId="07901B9F" w:rsidR="00C3730B" w:rsidRPr="00E5054D" w:rsidRDefault="00B04E0A" w:rsidP="00C373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</w:tcPr>
          <w:p w14:paraId="2E65B9C1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9.5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7.3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</w:tcPr>
          <w:p w14:paraId="2E65B9C2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8.1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0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</w:tcPr>
          <w:p w14:paraId="2E65B9C3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7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7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</w:tcPr>
          <w:p w14:paraId="2E65B9C4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.4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9</w:t>
            </w:r>
          </w:p>
        </w:tc>
      </w:tr>
      <w:tr w:rsidR="00C3730B" w:rsidRPr="00E5054D" w14:paraId="2E65B9CC" w14:textId="77777777" w:rsidTr="00F953B7">
        <w:trPr>
          <w:trHeight w:val="330"/>
        </w:trPr>
        <w:tc>
          <w:tcPr>
            <w:tcW w:w="1374" w:type="dxa"/>
            <w:vMerge w:val="restart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C6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i/>
                <w:color w:val="000000"/>
                <w:kern w:val="0"/>
                <w:sz w:val="19"/>
                <w:szCs w:val="19"/>
                <w:lang w:val="en-GB"/>
              </w:rPr>
              <w:t>Non-Working Days</w:t>
            </w:r>
          </w:p>
        </w:tc>
        <w:tc>
          <w:tcPr>
            <w:tcW w:w="13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C7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All-day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C8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8.4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8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C9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6.1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.3</w:t>
            </w:r>
          </w:p>
        </w:tc>
        <w:tc>
          <w:tcPr>
            <w:tcW w:w="154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CA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1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.6</w:t>
            </w:r>
          </w:p>
        </w:tc>
        <w:tc>
          <w:tcPr>
            <w:tcW w:w="15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</w:tcPr>
          <w:p w14:paraId="2E65B9CB" w14:textId="77777777" w:rsidR="00C3730B" w:rsidRPr="00E5054D" w:rsidRDefault="00B532B7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9.6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5</w:t>
            </w:r>
          </w:p>
        </w:tc>
      </w:tr>
      <w:tr w:rsidR="00C3730B" w:rsidRPr="00E5054D" w14:paraId="2E65B9D3" w14:textId="77777777" w:rsidTr="00F953B7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E65B9CD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5B9CE" w14:textId="77777777" w:rsidR="00C3730B" w:rsidRPr="00E5054D" w:rsidRDefault="00C3730B" w:rsidP="00C3730B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Daytime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CF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9.0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0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D0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5.6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.2</w:t>
            </w:r>
          </w:p>
        </w:tc>
        <w:tc>
          <w:tcPr>
            <w:tcW w:w="154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D1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7.8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5.4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E65B9D2" w14:textId="77777777" w:rsidR="00C3730B" w:rsidRPr="00E5054D" w:rsidRDefault="00A52910" w:rsidP="00C3730B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10.1 </w:t>
            </w:r>
            <w:r w:rsidR="00C3730B"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±</w:t>
            </w: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 xml:space="preserve"> 6.1</w:t>
            </w:r>
          </w:p>
        </w:tc>
      </w:tr>
      <w:tr w:rsidR="00B532B7" w:rsidRPr="00E5054D" w14:paraId="2E65B9DA" w14:textId="77777777" w:rsidTr="00F953B7">
        <w:trPr>
          <w:trHeight w:val="330"/>
        </w:trPr>
        <w:tc>
          <w:tcPr>
            <w:tcW w:w="1374" w:type="dxa"/>
            <w:vMerge/>
            <w:tcBorders>
              <w:top w:val="single" w:sz="4" w:space="0" w:color="auto"/>
              <w:bottom w:val="nil"/>
            </w:tcBorders>
            <w:vAlign w:val="center"/>
            <w:hideMark/>
          </w:tcPr>
          <w:p w14:paraId="2E65B9D4" w14:textId="77777777" w:rsidR="00B532B7" w:rsidRPr="00E5054D" w:rsidRDefault="00B532B7" w:rsidP="00B532B7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</w:p>
        </w:tc>
        <w:tc>
          <w:tcPr>
            <w:tcW w:w="137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E65B9D5" w14:textId="005F0BA9" w:rsidR="00B532B7" w:rsidRPr="00E5054D" w:rsidRDefault="00B04E0A" w:rsidP="00B532B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b/>
                <w:bCs/>
                <w:color w:val="000000"/>
                <w:kern w:val="0"/>
                <w:sz w:val="19"/>
                <w:szCs w:val="19"/>
                <w:lang w:val="en-GB"/>
              </w:rPr>
              <w:t>Night-time</w:t>
            </w:r>
          </w:p>
        </w:tc>
        <w:tc>
          <w:tcPr>
            <w:tcW w:w="154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E65B9D6" w14:textId="77777777" w:rsidR="00B532B7" w:rsidRPr="00E5054D" w:rsidRDefault="00B532B7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7.5 ± 7.8</w:t>
            </w:r>
          </w:p>
        </w:tc>
        <w:tc>
          <w:tcPr>
            <w:tcW w:w="154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E65B9D7" w14:textId="77777777" w:rsidR="00B532B7" w:rsidRPr="00E5054D" w:rsidRDefault="00B532B7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6.9 ± 5.4</w:t>
            </w:r>
          </w:p>
        </w:tc>
        <w:tc>
          <w:tcPr>
            <w:tcW w:w="154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E65B9D8" w14:textId="77777777" w:rsidR="00B532B7" w:rsidRPr="00E5054D" w:rsidRDefault="00B532B7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6.4 ± 5.6</w:t>
            </w:r>
          </w:p>
        </w:tc>
        <w:tc>
          <w:tcPr>
            <w:tcW w:w="154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E65B9D9" w14:textId="77777777" w:rsidR="00B532B7" w:rsidRPr="00E5054D" w:rsidRDefault="00B532B7" w:rsidP="00B532B7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/>
                <w:kern w:val="0"/>
                <w:sz w:val="19"/>
                <w:szCs w:val="19"/>
                <w:lang w:val="en-GB"/>
              </w:rPr>
              <w:t>9.2 ± 6.8</w:t>
            </w:r>
          </w:p>
        </w:tc>
      </w:tr>
    </w:tbl>
    <w:p w14:paraId="2E65B9DC" w14:textId="743E7B1E" w:rsidR="00B72C41" w:rsidRPr="00E5054D" w:rsidRDefault="00B72C41" w:rsidP="00A051EE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sectPr w:rsidR="00B72C41" w:rsidRPr="00E5054D" w:rsidSect="000A6448">
      <w:footerReference w:type="default" r:id="rId7"/>
      <w:pgSz w:w="11907" w:h="16840" w:code="9"/>
      <w:pgMar w:top="1440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77C6C" w14:textId="77777777" w:rsidR="004C3D99" w:rsidRDefault="004C3D99">
      <w:pPr>
        <w:spacing w:after="0" w:line="240" w:lineRule="auto"/>
      </w:pPr>
      <w:r>
        <w:separator/>
      </w:r>
    </w:p>
  </w:endnote>
  <w:endnote w:type="continuationSeparator" w:id="0">
    <w:p w14:paraId="27FA4D97" w14:textId="77777777" w:rsidR="004C3D99" w:rsidRDefault="004C3D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194186"/>
      <w:docPartObj>
        <w:docPartGallery w:val="Page Numbers (Bottom of Page)"/>
        <w:docPartUnique/>
      </w:docPartObj>
    </w:sdtPr>
    <w:sdtEndPr/>
    <w:sdtContent>
      <w:p w14:paraId="2E65BA26" w14:textId="44E83E51" w:rsidR="001205BC" w:rsidRDefault="001205BC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A4BF6">
          <w:rPr>
            <w:noProof/>
            <w:lang w:val="ko-KR"/>
          </w:rPr>
          <w:t>48</w:t>
        </w:r>
        <w:r>
          <w:fldChar w:fldCharType="end"/>
        </w:r>
      </w:p>
    </w:sdtContent>
  </w:sdt>
  <w:p w14:paraId="2E65BA27" w14:textId="77777777" w:rsidR="001205BC" w:rsidRDefault="001205BC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D6C80A" w14:textId="77777777" w:rsidR="004C3D99" w:rsidRDefault="004C3D99">
      <w:pPr>
        <w:spacing w:after="0" w:line="240" w:lineRule="auto"/>
      </w:pPr>
      <w:r>
        <w:separator/>
      </w:r>
    </w:p>
  </w:footnote>
  <w:footnote w:type="continuationSeparator" w:id="0">
    <w:p w14:paraId="66B09B4A" w14:textId="77777777" w:rsidR="004C3D99" w:rsidRDefault="004C3D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64AC"/>
    <w:multiLevelType w:val="hybridMultilevel"/>
    <w:tmpl w:val="ECDA2350"/>
    <w:lvl w:ilvl="0" w:tplc="F9CA6678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639A89E0">
      <w:start w:val="1"/>
      <w:numFmt w:val="bullet"/>
      <w:lvlText w:val="o"/>
      <w:lvlJc w:val="left"/>
      <w:pPr>
        <w:ind w:left="1200" w:hanging="400"/>
      </w:pPr>
      <w:rPr>
        <w:rFonts w:ascii="Courier New" w:hAnsi="Courier New" w:hint="default"/>
      </w:rPr>
    </w:lvl>
    <w:lvl w:ilvl="2" w:tplc="F034921E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0008B1F8">
      <w:start w:val="1"/>
      <w:numFmt w:val="bullet"/>
      <w:lvlText w:val=""/>
      <w:lvlJc w:val="left"/>
      <w:pPr>
        <w:ind w:left="2000" w:hanging="400"/>
      </w:pPr>
      <w:rPr>
        <w:rFonts w:ascii="Symbol" w:hAnsi="Symbol" w:hint="default"/>
      </w:rPr>
    </w:lvl>
    <w:lvl w:ilvl="4" w:tplc="0FE4F63E">
      <w:start w:val="1"/>
      <w:numFmt w:val="bullet"/>
      <w:lvlText w:val="o"/>
      <w:lvlJc w:val="left"/>
      <w:pPr>
        <w:ind w:left="2400" w:hanging="400"/>
      </w:pPr>
      <w:rPr>
        <w:rFonts w:ascii="Courier New" w:hAnsi="Courier New" w:hint="default"/>
      </w:rPr>
    </w:lvl>
    <w:lvl w:ilvl="5" w:tplc="5CEAFC04">
      <w:start w:val="1"/>
      <w:numFmt w:val="bullet"/>
      <w:lvlText w:val=""/>
      <w:lvlJc w:val="left"/>
      <w:pPr>
        <w:ind w:left="2800" w:hanging="400"/>
      </w:pPr>
      <w:rPr>
        <w:rFonts w:ascii="Wingdings" w:hAnsi="Wingdings" w:hint="default"/>
      </w:rPr>
    </w:lvl>
    <w:lvl w:ilvl="6" w:tplc="D8DC0A32">
      <w:start w:val="1"/>
      <w:numFmt w:val="bullet"/>
      <w:lvlText w:val=""/>
      <w:lvlJc w:val="left"/>
      <w:pPr>
        <w:ind w:left="3200" w:hanging="400"/>
      </w:pPr>
      <w:rPr>
        <w:rFonts w:ascii="Symbol" w:hAnsi="Symbol" w:hint="default"/>
      </w:rPr>
    </w:lvl>
    <w:lvl w:ilvl="7" w:tplc="69263174">
      <w:start w:val="1"/>
      <w:numFmt w:val="bullet"/>
      <w:lvlText w:val="o"/>
      <w:lvlJc w:val="left"/>
      <w:pPr>
        <w:ind w:left="3600" w:hanging="400"/>
      </w:pPr>
      <w:rPr>
        <w:rFonts w:ascii="Courier New" w:hAnsi="Courier New" w:hint="default"/>
      </w:rPr>
    </w:lvl>
    <w:lvl w:ilvl="8" w:tplc="90347C5C">
      <w:start w:val="1"/>
      <w:numFmt w:val="bullet"/>
      <w:lvlText w:val="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4E31DA5"/>
    <w:multiLevelType w:val="hybridMultilevel"/>
    <w:tmpl w:val="A662844C"/>
    <w:lvl w:ilvl="0" w:tplc="926251E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2" w15:restartNumberingAfterBreak="0">
    <w:nsid w:val="0913522E"/>
    <w:multiLevelType w:val="hybridMultilevel"/>
    <w:tmpl w:val="2A9AA7D6"/>
    <w:lvl w:ilvl="0" w:tplc="9DB83ED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3" w15:restartNumberingAfterBreak="0">
    <w:nsid w:val="110C264D"/>
    <w:multiLevelType w:val="multilevel"/>
    <w:tmpl w:val="38022E1A"/>
    <w:lvl w:ilvl="0">
      <w:start w:val="3"/>
      <w:numFmt w:val="decimal"/>
      <w:lvlText w:val="%1."/>
      <w:lvlJc w:val="left"/>
      <w:pPr>
        <w:ind w:left="540" w:hanging="540"/>
      </w:pPr>
      <w:rPr>
        <w:rFonts w:eastAsiaTheme="minorEastAsia" w:hint="default"/>
      </w:rPr>
    </w:lvl>
    <w:lvl w:ilvl="1">
      <w:start w:val="2"/>
      <w:numFmt w:val="decimal"/>
      <w:lvlText w:val="%1.%2."/>
      <w:lvlJc w:val="left"/>
      <w:pPr>
        <w:ind w:left="718" w:hanging="540"/>
      </w:pPr>
      <w:rPr>
        <w:rFonts w:eastAsiaTheme="minorEastAsia" w:hint="default"/>
      </w:rPr>
    </w:lvl>
    <w:lvl w:ilvl="2">
      <w:start w:val="2"/>
      <w:numFmt w:val="decimal"/>
      <w:lvlText w:val="%1.%2.%3."/>
      <w:lvlJc w:val="left"/>
      <w:pPr>
        <w:ind w:left="1076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1254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792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97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2508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2686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3224" w:hanging="1800"/>
      </w:pPr>
      <w:rPr>
        <w:rFonts w:eastAsiaTheme="minorEastAsia" w:hint="default"/>
      </w:rPr>
    </w:lvl>
  </w:abstractNum>
  <w:abstractNum w:abstractNumId="4" w15:restartNumberingAfterBreak="0">
    <w:nsid w:val="19C8436A"/>
    <w:multiLevelType w:val="hybridMultilevel"/>
    <w:tmpl w:val="6F1AC662"/>
    <w:lvl w:ilvl="0" w:tplc="A95A4D00">
      <w:numFmt w:val="bullet"/>
      <w:lvlText w:val=""/>
      <w:lvlJc w:val="left"/>
      <w:pPr>
        <w:ind w:left="76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DB42E1E"/>
    <w:multiLevelType w:val="hybridMultilevel"/>
    <w:tmpl w:val="88409498"/>
    <w:lvl w:ilvl="0" w:tplc="A8D452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0853E24"/>
    <w:multiLevelType w:val="hybridMultilevel"/>
    <w:tmpl w:val="8B0CB2CA"/>
    <w:lvl w:ilvl="0" w:tplc="602615E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D0F5788"/>
    <w:multiLevelType w:val="hybridMultilevel"/>
    <w:tmpl w:val="C10464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4963E1"/>
    <w:multiLevelType w:val="hybridMultilevel"/>
    <w:tmpl w:val="D1A078CE"/>
    <w:lvl w:ilvl="0" w:tplc="B02898D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9" w15:restartNumberingAfterBreak="0">
    <w:nsid w:val="35233A12"/>
    <w:multiLevelType w:val="multilevel"/>
    <w:tmpl w:val="0C5E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C3A35E1"/>
    <w:multiLevelType w:val="hybridMultilevel"/>
    <w:tmpl w:val="8C424A7E"/>
    <w:lvl w:ilvl="0" w:tplc="B46E509A">
      <w:start w:val="1"/>
      <w:numFmt w:val="lowerLetter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1" w15:restartNumberingAfterBreak="0">
    <w:nsid w:val="3CE8454D"/>
    <w:multiLevelType w:val="hybridMultilevel"/>
    <w:tmpl w:val="A70C0510"/>
    <w:lvl w:ilvl="0" w:tplc="843C8868">
      <w:start w:val="3"/>
      <w:numFmt w:val="decimal"/>
      <w:lvlText w:val="%1."/>
      <w:lvlJc w:val="left"/>
      <w:pPr>
        <w:ind w:left="760" w:hanging="360"/>
      </w:pPr>
      <w:rPr>
        <w:rFonts w:asciiTheme="minorHAnsi" w:hAnsiTheme="minorHAnsi" w:cstheme="minorBidi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72A54E0"/>
    <w:multiLevelType w:val="hybridMultilevel"/>
    <w:tmpl w:val="336C0422"/>
    <w:lvl w:ilvl="0" w:tplc="87E4D970">
      <w:start w:val="1385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C6B67ED"/>
    <w:multiLevelType w:val="hybridMultilevel"/>
    <w:tmpl w:val="34C28838"/>
    <w:lvl w:ilvl="0" w:tplc="C72A34C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D3D5023"/>
    <w:multiLevelType w:val="hybridMultilevel"/>
    <w:tmpl w:val="F4D6569C"/>
    <w:lvl w:ilvl="0" w:tplc="43568E84">
      <w:start w:val="3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0EE79AE"/>
    <w:multiLevelType w:val="hybridMultilevel"/>
    <w:tmpl w:val="F4366984"/>
    <w:lvl w:ilvl="0" w:tplc="4A8C653A">
      <w:start w:val="11"/>
      <w:numFmt w:val="bullet"/>
      <w:lvlText w:val="-"/>
      <w:lvlJc w:val="left"/>
      <w:pPr>
        <w:ind w:left="717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57" w:hanging="400"/>
      </w:pPr>
      <w:rPr>
        <w:rFonts w:ascii="Wingdings" w:hAnsi="Wingdings" w:hint="default"/>
      </w:rPr>
    </w:lvl>
  </w:abstractNum>
  <w:abstractNum w:abstractNumId="16" w15:restartNumberingAfterBreak="0">
    <w:nsid w:val="56F25104"/>
    <w:multiLevelType w:val="hybridMultilevel"/>
    <w:tmpl w:val="A0508336"/>
    <w:lvl w:ilvl="0" w:tplc="125CAD3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872E8DC4">
      <w:start w:val="1"/>
      <w:numFmt w:val="bullet"/>
      <w:lvlText w:val="o"/>
      <w:lvlJc w:val="left"/>
      <w:pPr>
        <w:ind w:left="1200" w:hanging="400"/>
      </w:pPr>
      <w:rPr>
        <w:rFonts w:ascii="Courier New" w:hAnsi="Courier New" w:hint="default"/>
      </w:rPr>
    </w:lvl>
    <w:lvl w:ilvl="2" w:tplc="172AE656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24787B8E">
      <w:start w:val="1"/>
      <w:numFmt w:val="bullet"/>
      <w:lvlText w:val=""/>
      <w:lvlJc w:val="left"/>
      <w:pPr>
        <w:ind w:left="2000" w:hanging="400"/>
      </w:pPr>
      <w:rPr>
        <w:rFonts w:ascii="Symbol" w:hAnsi="Symbol" w:hint="default"/>
      </w:rPr>
    </w:lvl>
    <w:lvl w:ilvl="4" w:tplc="51F4949C">
      <w:start w:val="1"/>
      <w:numFmt w:val="bullet"/>
      <w:lvlText w:val="o"/>
      <w:lvlJc w:val="left"/>
      <w:pPr>
        <w:ind w:left="2400" w:hanging="400"/>
      </w:pPr>
      <w:rPr>
        <w:rFonts w:ascii="Courier New" w:hAnsi="Courier New" w:hint="default"/>
      </w:rPr>
    </w:lvl>
    <w:lvl w:ilvl="5" w:tplc="D2860BEC">
      <w:start w:val="1"/>
      <w:numFmt w:val="bullet"/>
      <w:lvlText w:val=""/>
      <w:lvlJc w:val="left"/>
      <w:pPr>
        <w:ind w:left="2800" w:hanging="400"/>
      </w:pPr>
      <w:rPr>
        <w:rFonts w:ascii="Wingdings" w:hAnsi="Wingdings" w:hint="default"/>
      </w:rPr>
    </w:lvl>
    <w:lvl w:ilvl="6" w:tplc="CC7C2B3A">
      <w:start w:val="1"/>
      <w:numFmt w:val="bullet"/>
      <w:lvlText w:val=""/>
      <w:lvlJc w:val="left"/>
      <w:pPr>
        <w:ind w:left="3200" w:hanging="400"/>
      </w:pPr>
      <w:rPr>
        <w:rFonts w:ascii="Symbol" w:hAnsi="Symbol" w:hint="default"/>
      </w:rPr>
    </w:lvl>
    <w:lvl w:ilvl="7" w:tplc="B3320A0A">
      <w:start w:val="1"/>
      <w:numFmt w:val="bullet"/>
      <w:lvlText w:val="o"/>
      <w:lvlJc w:val="left"/>
      <w:pPr>
        <w:ind w:left="3600" w:hanging="400"/>
      </w:pPr>
      <w:rPr>
        <w:rFonts w:ascii="Courier New" w:hAnsi="Courier New" w:hint="default"/>
      </w:rPr>
    </w:lvl>
    <w:lvl w:ilvl="8" w:tplc="6F1C24DA">
      <w:start w:val="1"/>
      <w:numFmt w:val="bullet"/>
      <w:lvlText w:val="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8FB7071"/>
    <w:multiLevelType w:val="multilevel"/>
    <w:tmpl w:val="BB5A1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B68663B"/>
    <w:multiLevelType w:val="multilevel"/>
    <w:tmpl w:val="C360AEF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966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19" w15:restartNumberingAfterBreak="0">
    <w:nsid w:val="5B6E59FD"/>
    <w:multiLevelType w:val="hybridMultilevel"/>
    <w:tmpl w:val="747C51A4"/>
    <w:lvl w:ilvl="0" w:tplc="5846D0AC">
      <w:start w:val="1"/>
      <w:numFmt w:val="decimal"/>
      <w:lvlText w:val="%1)"/>
      <w:lvlJc w:val="left"/>
      <w:pPr>
        <w:ind w:left="7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0C528A8"/>
    <w:multiLevelType w:val="multilevel"/>
    <w:tmpl w:val="FD7C3588"/>
    <w:lvl w:ilvl="0">
      <w:start w:val="3"/>
      <w:numFmt w:val="decimal"/>
      <w:lvlText w:val="%1."/>
      <w:lvlJc w:val="left"/>
      <w:pPr>
        <w:ind w:left="540" w:hanging="540"/>
      </w:pPr>
      <w:rPr>
        <w:rFonts w:eastAsiaTheme="minorEastAsia" w:hint="default"/>
      </w:rPr>
    </w:lvl>
    <w:lvl w:ilvl="1">
      <w:start w:val="2"/>
      <w:numFmt w:val="decimal"/>
      <w:lvlText w:val="%1.%2."/>
      <w:lvlJc w:val="left"/>
      <w:pPr>
        <w:ind w:left="718" w:hanging="540"/>
      </w:pPr>
      <w:rPr>
        <w:rFonts w:eastAsiaTheme="minorEastAsia" w:hint="default"/>
      </w:rPr>
    </w:lvl>
    <w:lvl w:ilvl="2">
      <w:start w:val="2"/>
      <w:numFmt w:val="decimal"/>
      <w:lvlText w:val="%1.%2.%3."/>
      <w:lvlJc w:val="left"/>
      <w:pPr>
        <w:ind w:left="1076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1254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792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97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2508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2686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3224" w:hanging="1800"/>
      </w:pPr>
      <w:rPr>
        <w:rFonts w:eastAsiaTheme="minorEastAsia" w:hint="default"/>
      </w:rPr>
    </w:lvl>
  </w:abstractNum>
  <w:abstractNum w:abstractNumId="21" w15:restartNumberingAfterBreak="0">
    <w:nsid w:val="65AF2A7E"/>
    <w:multiLevelType w:val="multilevel"/>
    <w:tmpl w:val="BC1A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7D47192"/>
    <w:multiLevelType w:val="hybridMultilevel"/>
    <w:tmpl w:val="B1DEFDD2"/>
    <w:lvl w:ilvl="0" w:tplc="CB82EC4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C886C85"/>
    <w:multiLevelType w:val="multilevel"/>
    <w:tmpl w:val="994C84DA"/>
    <w:lvl w:ilvl="0">
      <w:start w:val="1"/>
      <w:numFmt w:val="decimal"/>
      <w:lvlText w:val="%1."/>
      <w:lvlJc w:val="left"/>
      <w:pPr>
        <w:ind w:left="1633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51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9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5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5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1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73" w:hanging="1800"/>
      </w:pPr>
      <w:rPr>
        <w:rFonts w:hint="default"/>
      </w:rPr>
    </w:lvl>
  </w:abstractNum>
  <w:abstractNum w:abstractNumId="24" w15:restartNumberingAfterBreak="0">
    <w:nsid w:val="720027D3"/>
    <w:multiLevelType w:val="hybridMultilevel"/>
    <w:tmpl w:val="70F28AC8"/>
    <w:lvl w:ilvl="0" w:tplc="6980F34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72BA1F5A"/>
    <w:multiLevelType w:val="hybridMultilevel"/>
    <w:tmpl w:val="FDEE415E"/>
    <w:lvl w:ilvl="0" w:tplc="26D4E4E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EastAsia" w:hAnsiTheme="minorHAnsi" w:cstheme="minorBidi" w:hint="default"/>
        <w:b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74676E2F"/>
    <w:multiLevelType w:val="hybridMultilevel"/>
    <w:tmpl w:val="0C208896"/>
    <w:lvl w:ilvl="0" w:tplc="4472271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57" w:hanging="400"/>
      </w:pPr>
    </w:lvl>
    <w:lvl w:ilvl="2" w:tplc="0409001B" w:tentative="1">
      <w:start w:val="1"/>
      <w:numFmt w:val="lowerRoman"/>
      <w:lvlText w:val="%3."/>
      <w:lvlJc w:val="right"/>
      <w:pPr>
        <w:ind w:left="1557" w:hanging="400"/>
      </w:pPr>
    </w:lvl>
    <w:lvl w:ilvl="3" w:tplc="0409000F" w:tentative="1">
      <w:start w:val="1"/>
      <w:numFmt w:val="decimal"/>
      <w:lvlText w:val="%4."/>
      <w:lvlJc w:val="left"/>
      <w:pPr>
        <w:ind w:left="1957" w:hanging="400"/>
      </w:pPr>
    </w:lvl>
    <w:lvl w:ilvl="4" w:tplc="04090019" w:tentative="1">
      <w:start w:val="1"/>
      <w:numFmt w:val="upperLetter"/>
      <w:lvlText w:val="%5."/>
      <w:lvlJc w:val="left"/>
      <w:pPr>
        <w:ind w:left="2357" w:hanging="400"/>
      </w:pPr>
    </w:lvl>
    <w:lvl w:ilvl="5" w:tplc="0409001B" w:tentative="1">
      <w:start w:val="1"/>
      <w:numFmt w:val="lowerRoman"/>
      <w:lvlText w:val="%6."/>
      <w:lvlJc w:val="right"/>
      <w:pPr>
        <w:ind w:left="2757" w:hanging="400"/>
      </w:pPr>
    </w:lvl>
    <w:lvl w:ilvl="6" w:tplc="0409000F" w:tentative="1">
      <w:start w:val="1"/>
      <w:numFmt w:val="decimal"/>
      <w:lvlText w:val="%7."/>
      <w:lvlJc w:val="left"/>
      <w:pPr>
        <w:ind w:left="3157" w:hanging="400"/>
      </w:pPr>
    </w:lvl>
    <w:lvl w:ilvl="7" w:tplc="04090019" w:tentative="1">
      <w:start w:val="1"/>
      <w:numFmt w:val="upperLetter"/>
      <w:lvlText w:val="%8."/>
      <w:lvlJc w:val="left"/>
      <w:pPr>
        <w:ind w:left="3557" w:hanging="400"/>
      </w:pPr>
    </w:lvl>
    <w:lvl w:ilvl="8" w:tplc="0409001B" w:tentative="1">
      <w:start w:val="1"/>
      <w:numFmt w:val="lowerRoman"/>
      <w:lvlText w:val="%9."/>
      <w:lvlJc w:val="right"/>
      <w:pPr>
        <w:ind w:left="3957" w:hanging="400"/>
      </w:pPr>
    </w:lvl>
  </w:abstractNum>
  <w:abstractNum w:abstractNumId="27" w15:restartNumberingAfterBreak="0">
    <w:nsid w:val="7C5E627D"/>
    <w:multiLevelType w:val="multilevel"/>
    <w:tmpl w:val="2B608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3"/>
  </w:num>
  <w:num w:numId="2">
    <w:abstractNumId w:val="10"/>
  </w:num>
  <w:num w:numId="3">
    <w:abstractNumId w:val="8"/>
  </w:num>
  <w:num w:numId="4">
    <w:abstractNumId w:val="12"/>
  </w:num>
  <w:num w:numId="5">
    <w:abstractNumId w:val="6"/>
  </w:num>
  <w:num w:numId="6">
    <w:abstractNumId w:val="7"/>
  </w:num>
  <w:num w:numId="7">
    <w:abstractNumId w:val="2"/>
  </w:num>
  <w:num w:numId="8">
    <w:abstractNumId w:val="1"/>
  </w:num>
  <w:num w:numId="9">
    <w:abstractNumId w:val="16"/>
  </w:num>
  <w:num w:numId="10">
    <w:abstractNumId w:val="0"/>
  </w:num>
  <w:num w:numId="11">
    <w:abstractNumId w:val="4"/>
  </w:num>
  <w:num w:numId="12">
    <w:abstractNumId w:val="5"/>
  </w:num>
  <w:num w:numId="13">
    <w:abstractNumId w:val="11"/>
  </w:num>
  <w:num w:numId="14">
    <w:abstractNumId w:val="25"/>
  </w:num>
  <w:num w:numId="15">
    <w:abstractNumId w:val="13"/>
  </w:num>
  <w:num w:numId="16">
    <w:abstractNumId w:val="26"/>
  </w:num>
  <w:num w:numId="17">
    <w:abstractNumId w:val="18"/>
  </w:num>
  <w:num w:numId="18">
    <w:abstractNumId w:val="15"/>
  </w:num>
  <w:num w:numId="19">
    <w:abstractNumId w:val="3"/>
  </w:num>
  <w:num w:numId="20">
    <w:abstractNumId w:val="20"/>
  </w:num>
  <w:num w:numId="21">
    <w:abstractNumId w:val="14"/>
  </w:num>
  <w:num w:numId="22">
    <w:abstractNumId w:val="19"/>
  </w:num>
  <w:num w:numId="23">
    <w:abstractNumId w:val="22"/>
  </w:num>
  <w:num w:numId="24">
    <w:abstractNumId w:val="24"/>
  </w:num>
  <w:num w:numId="25">
    <w:abstractNumId w:val="27"/>
  </w:num>
  <w:num w:numId="26">
    <w:abstractNumId w:val="21"/>
  </w:num>
  <w:num w:numId="27">
    <w:abstractNumId w:val="17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ko-KR" w:vendorID="64" w:dllVersion="5" w:nlCheck="1" w:checkStyle="1"/>
  <w:activeWritingStyle w:appName="MSWord" w:lang="en-GB" w:vendorID="64" w:dllVersion="0" w:nlCheck="1" w:checkStyle="0"/>
  <w:activeWritingStyle w:appName="MSWord" w:lang="en-GB" w:vendorID="64" w:dllVersion="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7M0MTQ2tTCzMLJQ0lEKTi0uzszPAykwqwUAp0aykCwAAAA="/>
  </w:docVars>
  <w:rsids>
    <w:rsidRoot w:val="00E92983"/>
    <w:rsid w:val="000000C8"/>
    <w:rsid w:val="00002365"/>
    <w:rsid w:val="00002CA5"/>
    <w:rsid w:val="000154AA"/>
    <w:rsid w:val="00015BBF"/>
    <w:rsid w:val="00022CC3"/>
    <w:rsid w:val="00024F01"/>
    <w:rsid w:val="00027CD3"/>
    <w:rsid w:val="00037B39"/>
    <w:rsid w:val="00041874"/>
    <w:rsid w:val="00044C83"/>
    <w:rsid w:val="00052E53"/>
    <w:rsid w:val="00053916"/>
    <w:rsid w:val="00057A2B"/>
    <w:rsid w:val="000604CF"/>
    <w:rsid w:val="000714F0"/>
    <w:rsid w:val="000749DA"/>
    <w:rsid w:val="000813EC"/>
    <w:rsid w:val="00083399"/>
    <w:rsid w:val="00083C85"/>
    <w:rsid w:val="00090F63"/>
    <w:rsid w:val="00096A25"/>
    <w:rsid w:val="000A55CF"/>
    <w:rsid w:val="000A6448"/>
    <w:rsid w:val="000A7D5E"/>
    <w:rsid w:val="000B116B"/>
    <w:rsid w:val="000B7B13"/>
    <w:rsid w:val="000C48FA"/>
    <w:rsid w:val="000C6AA7"/>
    <w:rsid w:val="000D0439"/>
    <w:rsid w:val="000D1C54"/>
    <w:rsid w:val="000D2BF2"/>
    <w:rsid w:val="000D3019"/>
    <w:rsid w:val="000D4C44"/>
    <w:rsid w:val="000D56EC"/>
    <w:rsid w:val="000E390F"/>
    <w:rsid w:val="000E76CC"/>
    <w:rsid w:val="000F5767"/>
    <w:rsid w:val="000F7FEB"/>
    <w:rsid w:val="001107BB"/>
    <w:rsid w:val="00111D74"/>
    <w:rsid w:val="0011236A"/>
    <w:rsid w:val="00113C73"/>
    <w:rsid w:val="001205BC"/>
    <w:rsid w:val="001263E9"/>
    <w:rsid w:val="001307FD"/>
    <w:rsid w:val="00133420"/>
    <w:rsid w:val="0013624C"/>
    <w:rsid w:val="00142584"/>
    <w:rsid w:val="001456F1"/>
    <w:rsid w:val="001457C4"/>
    <w:rsid w:val="0015762A"/>
    <w:rsid w:val="00157852"/>
    <w:rsid w:val="00163EEF"/>
    <w:rsid w:val="00166A12"/>
    <w:rsid w:val="001752DB"/>
    <w:rsid w:val="001756D4"/>
    <w:rsid w:val="0017663C"/>
    <w:rsid w:val="00177F94"/>
    <w:rsid w:val="001802E3"/>
    <w:rsid w:val="00180A96"/>
    <w:rsid w:val="00181648"/>
    <w:rsid w:val="0018164C"/>
    <w:rsid w:val="00183BCD"/>
    <w:rsid w:val="00186D1E"/>
    <w:rsid w:val="00187527"/>
    <w:rsid w:val="00190AD2"/>
    <w:rsid w:val="001920C5"/>
    <w:rsid w:val="00192F9A"/>
    <w:rsid w:val="001931D8"/>
    <w:rsid w:val="001A32F1"/>
    <w:rsid w:val="001A451F"/>
    <w:rsid w:val="001A68D6"/>
    <w:rsid w:val="001B1157"/>
    <w:rsid w:val="001C1E67"/>
    <w:rsid w:val="001D099E"/>
    <w:rsid w:val="001E1CE1"/>
    <w:rsid w:val="001E6659"/>
    <w:rsid w:val="001E6C85"/>
    <w:rsid w:val="001E7E8F"/>
    <w:rsid w:val="001F08EC"/>
    <w:rsid w:val="001F1190"/>
    <w:rsid w:val="001F5AAE"/>
    <w:rsid w:val="00200164"/>
    <w:rsid w:val="002008B0"/>
    <w:rsid w:val="0020553A"/>
    <w:rsid w:val="002103D6"/>
    <w:rsid w:val="0021071B"/>
    <w:rsid w:val="00212F45"/>
    <w:rsid w:val="00212F49"/>
    <w:rsid w:val="00213BD8"/>
    <w:rsid w:val="00224598"/>
    <w:rsid w:val="00225216"/>
    <w:rsid w:val="00231225"/>
    <w:rsid w:val="00233457"/>
    <w:rsid w:val="0023350F"/>
    <w:rsid w:val="00236785"/>
    <w:rsid w:val="00241A77"/>
    <w:rsid w:val="00243D75"/>
    <w:rsid w:val="0024768F"/>
    <w:rsid w:val="002509F9"/>
    <w:rsid w:val="002513C4"/>
    <w:rsid w:val="002532BD"/>
    <w:rsid w:val="0025579B"/>
    <w:rsid w:val="002566EC"/>
    <w:rsid w:val="002611A8"/>
    <w:rsid w:val="00262CEC"/>
    <w:rsid w:val="00263214"/>
    <w:rsid w:val="0026538A"/>
    <w:rsid w:val="002654FB"/>
    <w:rsid w:val="00266C92"/>
    <w:rsid w:val="00272CB4"/>
    <w:rsid w:val="00275EBF"/>
    <w:rsid w:val="00287A82"/>
    <w:rsid w:val="00287D4B"/>
    <w:rsid w:val="002917FD"/>
    <w:rsid w:val="00292856"/>
    <w:rsid w:val="0029376A"/>
    <w:rsid w:val="002A36CC"/>
    <w:rsid w:val="002A6188"/>
    <w:rsid w:val="002A77E3"/>
    <w:rsid w:val="002B3F57"/>
    <w:rsid w:val="002C1652"/>
    <w:rsid w:val="002D12BF"/>
    <w:rsid w:val="002D2E20"/>
    <w:rsid w:val="002E3B1D"/>
    <w:rsid w:val="002E4C37"/>
    <w:rsid w:val="002E5421"/>
    <w:rsid w:val="002F5445"/>
    <w:rsid w:val="002F5B61"/>
    <w:rsid w:val="002F7AAE"/>
    <w:rsid w:val="00300CC8"/>
    <w:rsid w:val="00302341"/>
    <w:rsid w:val="003023BE"/>
    <w:rsid w:val="00302F7A"/>
    <w:rsid w:val="00306813"/>
    <w:rsid w:val="00310352"/>
    <w:rsid w:val="003115B7"/>
    <w:rsid w:val="00313102"/>
    <w:rsid w:val="00326DCF"/>
    <w:rsid w:val="00330ACE"/>
    <w:rsid w:val="00335B6E"/>
    <w:rsid w:val="00337AEA"/>
    <w:rsid w:val="003424B0"/>
    <w:rsid w:val="0034376D"/>
    <w:rsid w:val="0034431F"/>
    <w:rsid w:val="00351329"/>
    <w:rsid w:val="00355859"/>
    <w:rsid w:val="003577C2"/>
    <w:rsid w:val="00362BE3"/>
    <w:rsid w:val="003650C9"/>
    <w:rsid w:val="00365D09"/>
    <w:rsid w:val="003676F9"/>
    <w:rsid w:val="0037049C"/>
    <w:rsid w:val="00370C10"/>
    <w:rsid w:val="00372322"/>
    <w:rsid w:val="003724E1"/>
    <w:rsid w:val="00380187"/>
    <w:rsid w:val="003848D1"/>
    <w:rsid w:val="003944D7"/>
    <w:rsid w:val="00397845"/>
    <w:rsid w:val="003A0CFC"/>
    <w:rsid w:val="003A3B63"/>
    <w:rsid w:val="003A4BF6"/>
    <w:rsid w:val="003A59D4"/>
    <w:rsid w:val="003A71C0"/>
    <w:rsid w:val="003B37A3"/>
    <w:rsid w:val="003B4097"/>
    <w:rsid w:val="003C0879"/>
    <w:rsid w:val="003C16BB"/>
    <w:rsid w:val="003C6D6C"/>
    <w:rsid w:val="003D6344"/>
    <w:rsid w:val="003D75BA"/>
    <w:rsid w:val="003D78F0"/>
    <w:rsid w:val="003E2B28"/>
    <w:rsid w:val="003F01ED"/>
    <w:rsid w:val="003F56FC"/>
    <w:rsid w:val="00400CC7"/>
    <w:rsid w:val="00404DDB"/>
    <w:rsid w:val="0040738F"/>
    <w:rsid w:val="00407C26"/>
    <w:rsid w:val="0041047D"/>
    <w:rsid w:val="0041049C"/>
    <w:rsid w:val="00410CE6"/>
    <w:rsid w:val="004119F1"/>
    <w:rsid w:val="004144D1"/>
    <w:rsid w:val="00422BE4"/>
    <w:rsid w:val="00425332"/>
    <w:rsid w:val="00427C40"/>
    <w:rsid w:val="00432245"/>
    <w:rsid w:val="00435E3D"/>
    <w:rsid w:val="00443776"/>
    <w:rsid w:val="004513D6"/>
    <w:rsid w:val="0045225D"/>
    <w:rsid w:val="00455A3D"/>
    <w:rsid w:val="0045752E"/>
    <w:rsid w:val="004617A0"/>
    <w:rsid w:val="0046217A"/>
    <w:rsid w:val="0046244F"/>
    <w:rsid w:val="004652F9"/>
    <w:rsid w:val="00471509"/>
    <w:rsid w:val="004732DB"/>
    <w:rsid w:val="00473CFB"/>
    <w:rsid w:val="00474B49"/>
    <w:rsid w:val="004816E3"/>
    <w:rsid w:val="00482183"/>
    <w:rsid w:val="00483757"/>
    <w:rsid w:val="00484FDA"/>
    <w:rsid w:val="00486D17"/>
    <w:rsid w:val="004912A2"/>
    <w:rsid w:val="004976FF"/>
    <w:rsid w:val="004A1E51"/>
    <w:rsid w:val="004A5A0D"/>
    <w:rsid w:val="004B1B18"/>
    <w:rsid w:val="004B33B4"/>
    <w:rsid w:val="004C3D99"/>
    <w:rsid w:val="004D08C8"/>
    <w:rsid w:val="004D1574"/>
    <w:rsid w:val="004D2F4E"/>
    <w:rsid w:val="004D6340"/>
    <w:rsid w:val="004D7883"/>
    <w:rsid w:val="004E53A1"/>
    <w:rsid w:val="004F4DAD"/>
    <w:rsid w:val="004F7A90"/>
    <w:rsid w:val="00501157"/>
    <w:rsid w:val="005022EA"/>
    <w:rsid w:val="00513CB3"/>
    <w:rsid w:val="005157BF"/>
    <w:rsid w:val="005231B7"/>
    <w:rsid w:val="005245A7"/>
    <w:rsid w:val="0052499B"/>
    <w:rsid w:val="00525E26"/>
    <w:rsid w:val="005309E9"/>
    <w:rsid w:val="00531FA7"/>
    <w:rsid w:val="005341C1"/>
    <w:rsid w:val="00534394"/>
    <w:rsid w:val="00534E7C"/>
    <w:rsid w:val="00543BA1"/>
    <w:rsid w:val="00546D29"/>
    <w:rsid w:val="00547A2B"/>
    <w:rsid w:val="00551FEC"/>
    <w:rsid w:val="0055211B"/>
    <w:rsid w:val="005528B6"/>
    <w:rsid w:val="00553084"/>
    <w:rsid w:val="00557B7D"/>
    <w:rsid w:val="00565F1C"/>
    <w:rsid w:val="00567C82"/>
    <w:rsid w:val="005768DD"/>
    <w:rsid w:val="00584EA8"/>
    <w:rsid w:val="00585F4A"/>
    <w:rsid w:val="00591720"/>
    <w:rsid w:val="00591FA4"/>
    <w:rsid w:val="00593CD0"/>
    <w:rsid w:val="005A4E06"/>
    <w:rsid w:val="005B1181"/>
    <w:rsid w:val="005B25EC"/>
    <w:rsid w:val="005B489B"/>
    <w:rsid w:val="005B5ACA"/>
    <w:rsid w:val="005C65AD"/>
    <w:rsid w:val="005D06C8"/>
    <w:rsid w:val="005D09F1"/>
    <w:rsid w:val="005D0BFF"/>
    <w:rsid w:val="005D3F9A"/>
    <w:rsid w:val="005D4480"/>
    <w:rsid w:val="005D5F9A"/>
    <w:rsid w:val="005F0BD7"/>
    <w:rsid w:val="005F367F"/>
    <w:rsid w:val="005F4F32"/>
    <w:rsid w:val="00606FF9"/>
    <w:rsid w:val="00607EB2"/>
    <w:rsid w:val="00615A53"/>
    <w:rsid w:val="00624141"/>
    <w:rsid w:val="00631AC7"/>
    <w:rsid w:val="00633025"/>
    <w:rsid w:val="00633053"/>
    <w:rsid w:val="00633ED3"/>
    <w:rsid w:val="00634632"/>
    <w:rsid w:val="006379C7"/>
    <w:rsid w:val="00637A8D"/>
    <w:rsid w:val="00641331"/>
    <w:rsid w:val="00643726"/>
    <w:rsid w:val="00644A2E"/>
    <w:rsid w:val="006517BC"/>
    <w:rsid w:val="00651A2B"/>
    <w:rsid w:val="006523FF"/>
    <w:rsid w:val="00656F90"/>
    <w:rsid w:val="006607F7"/>
    <w:rsid w:val="00661296"/>
    <w:rsid w:val="006612CE"/>
    <w:rsid w:val="00664506"/>
    <w:rsid w:val="00667128"/>
    <w:rsid w:val="006706CD"/>
    <w:rsid w:val="00671020"/>
    <w:rsid w:val="006723D2"/>
    <w:rsid w:val="00675D7A"/>
    <w:rsid w:val="00681CFA"/>
    <w:rsid w:val="006873ED"/>
    <w:rsid w:val="00687477"/>
    <w:rsid w:val="006956DA"/>
    <w:rsid w:val="00696175"/>
    <w:rsid w:val="006966D0"/>
    <w:rsid w:val="00697DA9"/>
    <w:rsid w:val="006A146A"/>
    <w:rsid w:val="006B12C0"/>
    <w:rsid w:val="006C14C8"/>
    <w:rsid w:val="006C5C4E"/>
    <w:rsid w:val="006D3071"/>
    <w:rsid w:val="006E59D3"/>
    <w:rsid w:val="006F66CF"/>
    <w:rsid w:val="00701527"/>
    <w:rsid w:val="00706126"/>
    <w:rsid w:val="007073F6"/>
    <w:rsid w:val="00713E1E"/>
    <w:rsid w:val="007216EA"/>
    <w:rsid w:val="007263FE"/>
    <w:rsid w:val="00726A52"/>
    <w:rsid w:val="007337F8"/>
    <w:rsid w:val="00735D69"/>
    <w:rsid w:val="00741895"/>
    <w:rsid w:val="00741C0F"/>
    <w:rsid w:val="00741F32"/>
    <w:rsid w:val="00743690"/>
    <w:rsid w:val="00744090"/>
    <w:rsid w:val="00752B87"/>
    <w:rsid w:val="0076011A"/>
    <w:rsid w:val="00762F6D"/>
    <w:rsid w:val="00765343"/>
    <w:rsid w:val="007709C0"/>
    <w:rsid w:val="0077125D"/>
    <w:rsid w:val="00771B28"/>
    <w:rsid w:val="00775736"/>
    <w:rsid w:val="007770B4"/>
    <w:rsid w:val="007819C3"/>
    <w:rsid w:val="00782E1D"/>
    <w:rsid w:val="00784258"/>
    <w:rsid w:val="00786567"/>
    <w:rsid w:val="007909B6"/>
    <w:rsid w:val="00790B04"/>
    <w:rsid w:val="00792F1E"/>
    <w:rsid w:val="0079779F"/>
    <w:rsid w:val="007B29C4"/>
    <w:rsid w:val="007B63E7"/>
    <w:rsid w:val="007B680F"/>
    <w:rsid w:val="007C0A38"/>
    <w:rsid w:val="007C2840"/>
    <w:rsid w:val="00800E07"/>
    <w:rsid w:val="0080272F"/>
    <w:rsid w:val="0080341B"/>
    <w:rsid w:val="008041AE"/>
    <w:rsid w:val="0081512F"/>
    <w:rsid w:val="00816AB3"/>
    <w:rsid w:val="00821582"/>
    <w:rsid w:val="00837054"/>
    <w:rsid w:val="00841676"/>
    <w:rsid w:val="008470F8"/>
    <w:rsid w:val="00853C1B"/>
    <w:rsid w:val="00860401"/>
    <w:rsid w:val="00861EA4"/>
    <w:rsid w:val="00880AC1"/>
    <w:rsid w:val="0088280B"/>
    <w:rsid w:val="00894DFB"/>
    <w:rsid w:val="008A498B"/>
    <w:rsid w:val="008B0678"/>
    <w:rsid w:val="008B0F48"/>
    <w:rsid w:val="008B5C0D"/>
    <w:rsid w:val="008C64A1"/>
    <w:rsid w:val="008D3C6A"/>
    <w:rsid w:val="008D3E79"/>
    <w:rsid w:val="008D47EA"/>
    <w:rsid w:val="008E1E7F"/>
    <w:rsid w:val="008E61F2"/>
    <w:rsid w:val="008E648C"/>
    <w:rsid w:val="008F2D64"/>
    <w:rsid w:val="008F407B"/>
    <w:rsid w:val="008F75ED"/>
    <w:rsid w:val="009007EC"/>
    <w:rsid w:val="0090093F"/>
    <w:rsid w:val="00903782"/>
    <w:rsid w:val="0090620E"/>
    <w:rsid w:val="00906D58"/>
    <w:rsid w:val="00911B7B"/>
    <w:rsid w:val="00916B76"/>
    <w:rsid w:val="00917FF8"/>
    <w:rsid w:val="00920105"/>
    <w:rsid w:val="00925DAF"/>
    <w:rsid w:val="0093112D"/>
    <w:rsid w:val="009351D3"/>
    <w:rsid w:val="009360E3"/>
    <w:rsid w:val="00936FEC"/>
    <w:rsid w:val="00940193"/>
    <w:rsid w:val="009409A1"/>
    <w:rsid w:val="00944D56"/>
    <w:rsid w:val="00945822"/>
    <w:rsid w:val="009478C5"/>
    <w:rsid w:val="00951516"/>
    <w:rsid w:val="009519B2"/>
    <w:rsid w:val="00953C61"/>
    <w:rsid w:val="00957D9F"/>
    <w:rsid w:val="00962442"/>
    <w:rsid w:val="009638CE"/>
    <w:rsid w:val="00966064"/>
    <w:rsid w:val="00967A0D"/>
    <w:rsid w:val="0097053F"/>
    <w:rsid w:val="00973843"/>
    <w:rsid w:val="009742CA"/>
    <w:rsid w:val="009757BA"/>
    <w:rsid w:val="009800A4"/>
    <w:rsid w:val="00980D98"/>
    <w:rsid w:val="009864D9"/>
    <w:rsid w:val="009A1512"/>
    <w:rsid w:val="009A5631"/>
    <w:rsid w:val="009A5C5D"/>
    <w:rsid w:val="009C0523"/>
    <w:rsid w:val="009C0FD5"/>
    <w:rsid w:val="009C1BBD"/>
    <w:rsid w:val="009C7DC2"/>
    <w:rsid w:val="009D3D5C"/>
    <w:rsid w:val="009D73CF"/>
    <w:rsid w:val="009D7832"/>
    <w:rsid w:val="009E1D2F"/>
    <w:rsid w:val="009E60A3"/>
    <w:rsid w:val="009E6CEB"/>
    <w:rsid w:val="009F24EE"/>
    <w:rsid w:val="00A051EE"/>
    <w:rsid w:val="00A05A31"/>
    <w:rsid w:val="00A10226"/>
    <w:rsid w:val="00A16868"/>
    <w:rsid w:val="00A2319C"/>
    <w:rsid w:val="00A3077C"/>
    <w:rsid w:val="00A356B6"/>
    <w:rsid w:val="00A3614C"/>
    <w:rsid w:val="00A440BD"/>
    <w:rsid w:val="00A45EC8"/>
    <w:rsid w:val="00A46344"/>
    <w:rsid w:val="00A46ABD"/>
    <w:rsid w:val="00A52910"/>
    <w:rsid w:val="00A563E6"/>
    <w:rsid w:val="00A60DA8"/>
    <w:rsid w:val="00A63A8D"/>
    <w:rsid w:val="00A64B99"/>
    <w:rsid w:val="00A65A17"/>
    <w:rsid w:val="00A70A13"/>
    <w:rsid w:val="00A7243C"/>
    <w:rsid w:val="00A82DAE"/>
    <w:rsid w:val="00A8598A"/>
    <w:rsid w:val="00A902C6"/>
    <w:rsid w:val="00A91EA7"/>
    <w:rsid w:val="00A94D18"/>
    <w:rsid w:val="00AA084A"/>
    <w:rsid w:val="00AB6DD1"/>
    <w:rsid w:val="00AC081B"/>
    <w:rsid w:val="00AC37E5"/>
    <w:rsid w:val="00AD5817"/>
    <w:rsid w:val="00AE1B08"/>
    <w:rsid w:val="00AE6825"/>
    <w:rsid w:val="00AE68B2"/>
    <w:rsid w:val="00AE7FF8"/>
    <w:rsid w:val="00AF1C0E"/>
    <w:rsid w:val="00AF3CD0"/>
    <w:rsid w:val="00AF5E08"/>
    <w:rsid w:val="00AF644D"/>
    <w:rsid w:val="00B04E0A"/>
    <w:rsid w:val="00B052F1"/>
    <w:rsid w:val="00B15469"/>
    <w:rsid w:val="00B167B6"/>
    <w:rsid w:val="00B23C19"/>
    <w:rsid w:val="00B307C8"/>
    <w:rsid w:val="00B32DF7"/>
    <w:rsid w:val="00B41EAE"/>
    <w:rsid w:val="00B423E3"/>
    <w:rsid w:val="00B451D4"/>
    <w:rsid w:val="00B45E21"/>
    <w:rsid w:val="00B47717"/>
    <w:rsid w:val="00B522A4"/>
    <w:rsid w:val="00B532B7"/>
    <w:rsid w:val="00B56A28"/>
    <w:rsid w:val="00B61463"/>
    <w:rsid w:val="00B62282"/>
    <w:rsid w:val="00B63692"/>
    <w:rsid w:val="00B66C4A"/>
    <w:rsid w:val="00B72C41"/>
    <w:rsid w:val="00B7375D"/>
    <w:rsid w:val="00B7521E"/>
    <w:rsid w:val="00B75956"/>
    <w:rsid w:val="00B90B22"/>
    <w:rsid w:val="00B94149"/>
    <w:rsid w:val="00B962F0"/>
    <w:rsid w:val="00BA0B10"/>
    <w:rsid w:val="00BA404B"/>
    <w:rsid w:val="00BA4E07"/>
    <w:rsid w:val="00BA7062"/>
    <w:rsid w:val="00BA7930"/>
    <w:rsid w:val="00BB4123"/>
    <w:rsid w:val="00BB7EC9"/>
    <w:rsid w:val="00BC4BAC"/>
    <w:rsid w:val="00BE72C4"/>
    <w:rsid w:val="00BF13BD"/>
    <w:rsid w:val="00BF2F5C"/>
    <w:rsid w:val="00BF340A"/>
    <w:rsid w:val="00BF44B1"/>
    <w:rsid w:val="00BF6B70"/>
    <w:rsid w:val="00BF7411"/>
    <w:rsid w:val="00C023EF"/>
    <w:rsid w:val="00C05B12"/>
    <w:rsid w:val="00C10A7B"/>
    <w:rsid w:val="00C11222"/>
    <w:rsid w:val="00C12968"/>
    <w:rsid w:val="00C33179"/>
    <w:rsid w:val="00C33D7C"/>
    <w:rsid w:val="00C348F5"/>
    <w:rsid w:val="00C3730B"/>
    <w:rsid w:val="00C46F0A"/>
    <w:rsid w:val="00C53E61"/>
    <w:rsid w:val="00C553BB"/>
    <w:rsid w:val="00C66348"/>
    <w:rsid w:val="00C7119F"/>
    <w:rsid w:val="00C753AF"/>
    <w:rsid w:val="00C76A4A"/>
    <w:rsid w:val="00C8392C"/>
    <w:rsid w:val="00C91899"/>
    <w:rsid w:val="00CA35F8"/>
    <w:rsid w:val="00CA3A2E"/>
    <w:rsid w:val="00CA54EF"/>
    <w:rsid w:val="00CA6C79"/>
    <w:rsid w:val="00CA759A"/>
    <w:rsid w:val="00CC3308"/>
    <w:rsid w:val="00CC7411"/>
    <w:rsid w:val="00CD3272"/>
    <w:rsid w:val="00CD6FE8"/>
    <w:rsid w:val="00CE2DE1"/>
    <w:rsid w:val="00CE4D3D"/>
    <w:rsid w:val="00CF0C74"/>
    <w:rsid w:val="00CF1E89"/>
    <w:rsid w:val="00CF5DD8"/>
    <w:rsid w:val="00CF773D"/>
    <w:rsid w:val="00D0080D"/>
    <w:rsid w:val="00D064CC"/>
    <w:rsid w:val="00D10453"/>
    <w:rsid w:val="00D11184"/>
    <w:rsid w:val="00D13CA6"/>
    <w:rsid w:val="00D17DC0"/>
    <w:rsid w:val="00D30546"/>
    <w:rsid w:val="00D35A79"/>
    <w:rsid w:val="00D36294"/>
    <w:rsid w:val="00D363E2"/>
    <w:rsid w:val="00D41627"/>
    <w:rsid w:val="00D431E1"/>
    <w:rsid w:val="00D45391"/>
    <w:rsid w:val="00D47B51"/>
    <w:rsid w:val="00D636EB"/>
    <w:rsid w:val="00D65619"/>
    <w:rsid w:val="00D66857"/>
    <w:rsid w:val="00D75057"/>
    <w:rsid w:val="00D808A8"/>
    <w:rsid w:val="00D83726"/>
    <w:rsid w:val="00D8720E"/>
    <w:rsid w:val="00D931D1"/>
    <w:rsid w:val="00D9671F"/>
    <w:rsid w:val="00DA05A4"/>
    <w:rsid w:val="00DA0790"/>
    <w:rsid w:val="00DA0A03"/>
    <w:rsid w:val="00DA0A84"/>
    <w:rsid w:val="00DA1DC6"/>
    <w:rsid w:val="00DB1D00"/>
    <w:rsid w:val="00DB5CA8"/>
    <w:rsid w:val="00DC0CFE"/>
    <w:rsid w:val="00DC5063"/>
    <w:rsid w:val="00DC6C6D"/>
    <w:rsid w:val="00DD2558"/>
    <w:rsid w:val="00DD35FD"/>
    <w:rsid w:val="00DD3611"/>
    <w:rsid w:val="00DD3945"/>
    <w:rsid w:val="00DD7C1C"/>
    <w:rsid w:val="00DE4AB8"/>
    <w:rsid w:val="00DE624B"/>
    <w:rsid w:val="00DF5ACD"/>
    <w:rsid w:val="00DF7D08"/>
    <w:rsid w:val="00E0283C"/>
    <w:rsid w:val="00E03CA3"/>
    <w:rsid w:val="00E03F01"/>
    <w:rsid w:val="00E115C5"/>
    <w:rsid w:val="00E14AE0"/>
    <w:rsid w:val="00E16026"/>
    <w:rsid w:val="00E212DF"/>
    <w:rsid w:val="00E21439"/>
    <w:rsid w:val="00E23148"/>
    <w:rsid w:val="00E2454B"/>
    <w:rsid w:val="00E24B74"/>
    <w:rsid w:val="00E26516"/>
    <w:rsid w:val="00E2789C"/>
    <w:rsid w:val="00E30B47"/>
    <w:rsid w:val="00E312AD"/>
    <w:rsid w:val="00E349AE"/>
    <w:rsid w:val="00E34D15"/>
    <w:rsid w:val="00E376E7"/>
    <w:rsid w:val="00E50518"/>
    <w:rsid w:val="00E5054D"/>
    <w:rsid w:val="00E549F9"/>
    <w:rsid w:val="00E624DC"/>
    <w:rsid w:val="00E65D67"/>
    <w:rsid w:val="00E71F26"/>
    <w:rsid w:val="00E72D9F"/>
    <w:rsid w:val="00E75EC6"/>
    <w:rsid w:val="00E83BFF"/>
    <w:rsid w:val="00E84C45"/>
    <w:rsid w:val="00E85EA7"/>
    <w:rsid w:val="00E90CCD"/>
    <w:rsid w:val="00E90E26"/>
    <w:rsid w:val="00E9218A"/>
    <w:rsid w:val="00E92983"/>
    <w:rsid w:val="00E92C8A"/>
    <w:rsid w:val="00EA3C88"/>
    <w:rsid w:val="00EA3DED"/>
    <w:rsid w:val="00EA52E0"/>
    <w:rsid w:val="00EB23E9"/>
    <w:rsid w:val="00EB7A8A"/>
    <w:rsid w:val="00EC315C"/>
    <w:rsid w:val="00EC77AE"/>
    <w:rsid w:val="00ED3B53"/>
    <w:rsid w:val="00EE16BA"/>
    <w:rsid w:val="00EE1AA9"/>
    <w:rsid w:val="00EE3958"/>
    <w:rsid w:val="00EE3F23"/>
    <w:rsid w:val="00EE5AE1"/>
    <w:rsid w:val="00EE6A8E"/>
    <w:rsid w:val="00EE716D"/>
    <w:rsid w:val="00EF31B2"/>
    <w:rsid w:val="00EF5520"/>
    <w:rsid w:val="00EF5A13"/>
    <w:rsid w:val="00EF7DF9"/>
    <w:rsid w:val="00F02102"/>
    <w:rsid w:val="00F0416E"/>
    <w:rsid w:val="00F041FB"/>
    <w:rsid w:val="00F14D49"/>
    <w:rsid w:val="00F16E0A"/>
    <w:rsid w:val="00F21978"/>
    <w:rsid w:val="00F22149"/>
    <w:rsid w:val="00F2231E"/>
    <w:rsid w:val="00F22A29"/>
    <w:rsid w:val="00F22CD4"/>
    <w:rsid w:val="00F268D5"/>
    <w:rsid w:val="00F35E2C"/>
    <w:rsid w:val="00F3717E"/>
    <w:rsid w:val="00F4252F"/>
    <w:rsid w:val="00F45397"/>
    <w:rsid w:val="00F4785C"/>
    <w:rsid w:val="00F47F67"/>
    <w:rsid w:val="00F5062E"/>
    <w:rsid w:val="00F5163B"/>
    <w:rsid w:val="00F54253"/>
    <w:rsid w:val="00F5699A"/>
    <w:rsid w:val="00F57296"/>
    <w:rsid w:val="00F609DE"/>
    <w:rsid w:val="00F63153"/>
    <w:rsid w:val="00F638F5"/>
    <w:rsid w:val="00F66434"/>
    <w:rsid w:val="00F66B03"/>
    <w:rsid w:val="00F66BA9"/>
    <w:rsid w:val="00F75E77"/>
    <w:rsid w:val="00F845D3"/>
    <w:rsid w:val="00F8739F"/>
    <w:rsid w:val="00F9148F"/>
    <w:rsid w:val="00F953B7"/>
    <w:rsid w:val="00F97EF8"/>
    <w:rsid w:val="00FA038B"/>
    <w:rsid w:val="00FA5D4E"/>
    <w:rsid w:val="00FB0890"/>
    <w:rsid w:val="00FB0F47"/>
    <w:rsid w:val="00FB0F9D"/>
    <w:rsid w:val="00FB3465"/>
    <w:rsid w:val="00FC17E3"/>
    <w:rsid w:val="00FC7738"/>
    <w:rsid w:val="00FC77DE"/>
    <w:rsid w:val="00FC7BE5"/>
    <w:rsid w:val="00FD314A"/>
    <w:rsid w:val="00FE0B3D"/>
    <w:rsid w:val="00FE170C"/>
    <w:rsid w:val="00FE4F28"/>
    <w:rsid w:val="00FF0E9B"/>
    <w:rsid w:val="00FF30FB"/>
    <w:rsid w:val="00FF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65B6D0"/>
  <w15:docId w15:val="{6C6B8C2B-6E94-44BC-90E1-72EA1440D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B72C41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72C41"/>
    <w:pPr>
      <w:keepNext/>
      <w:spacing w:after="200" w:line="276" w:lineRule="auto"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B72C41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B72C41"/>
    <w:rPr>
      <w:rFonts w:asciiTheme="majorHAnsi" w:eastAsiaTheme="majorEastAsia" w:hAnsiTheme="majorHAnsi" w:cstheme="majorBidi"/>
    </w:rPr>
  </w:style>
  <w:style w:type="character" w:styleId="a3">
    <w:name w:val="line number"/>
    <w:basedOn w:val="a0"/>
    <w:uiPriority w:val="99"/>
    <w:semiHidden/>
    <w:unhideWhenUsed/>
    <w:rsid w:val="00B72C41"/>
  </w:style>
  <w:style w:type="paragraph" w:styleId="a4">
    <w:name w:val="List Paragraph"/>
    <w:basedOn w:val="a"/>
    <w:uiPriority w:val="34"/>
    <w:qFormat/>
    <w:rsid w:val="00B72C41"/>
    <w:pPr>
      <w:spacing w:after="200" w:line="276" w:lineRule="auto"/>
      <w:ind w:leftChars="400" w:left="800"/>
    </w:pPr>
  </w:style>
  <w:style w:type="character" w:customStyle="1" w:styleId="apple-converted-space">
    <w:name w:val="apple-converted-space"/>
    <w:basedOn w:val="a0"/>
    <w:rsid w:val="00B72C41"/>
  </w:style>
  <w:style w:type="paragraph" w:customStyle="1" w:styleId="EndNoteBibliographyTitle">
    <w:name w:val="EndNote Bibliography Title"/>
    <w:basedOn w:val="a"/>
    <w:link w:val="EndNoteBibliographyTitleChar"/>
    <w:rsid w:val="00B72C41"/>
    <w:pPr>
      <w:spacing w:after="0" w:line="276" w:lineRule="auto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B72C41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B72C41"/>
    <w:pPr>
      <w:spacing w:after="200"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B72C41"/>
    <w:rPr>
      <w:rFonts w:ascii="맑은 고딕" w:eastAsia="맑은 고딕" w:hAnsi="맑은 고딕"/>
      <w:noProof/>
    </w:rPr>
  </w:style>
  <w:style w:type="character" w:styleId="a5">
    <w:name w:val="Hyperlink"/>
    <w:basedOn w:val="a0"/>
    <w:uiPriority w:val="99"/>
    <w:unhideWhenUsed/>
    <w:rsid w:val="00B72C41"/>
    <w:rPr>
      <w:color w:val="0563C1" w:themeColor="hyperlink"/>
      <w:u w:val="single"/>
    </w:rPr>
  </w:style>
  <w:style w:type="paragraph" w:styleId="a6">
    <w:name w:val="Balloon Text"/>
    <w:basedOn w:val="a"/>
    <w:link w:val="Char"/>
    <w:uiPriority w:val="99"/>
    <w:semiHidden/>
    <w:unhideWhenUsed/>
    <w:rsid w:val="00B72C4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B72C41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Placeholder Text"/>
    <w:basedOn w:val="a0"/>
    <w:uiPriority w:val="99"/>
    <w:semiHidden/>
    <w:rsid w:val="00B72C41"/>
    <w:rPr>
      <w:color w:val="808080"/>
    </w:rPr>
  </w:style>
  <w:style w:type="paragraph" w:styleId="a8">
    <w:name w:val="header"/>
    <w:basedOn w:val="a"/>
    <w:link w:val="Char0"/>
    <w:uiPriority w:val="99"/>
    <w:unhideWhenUsed/>
    <w:rsid w:val="00B72C41"/>
    <w:pPr>
      <w:tabs>
        <w:tab w:val="center" w:pos="4513"/>
        <w:tab w:val="right" w:pos="9026"/>
      </w:tabs>
      <w:snapToGrid w:val="0"/>
      <w:spacing w:after="200" w:line="276" w:lineRule="auto"/>
    </w:pPr>
  </w:style>
  <w:style w:type="character" w:customStyle="1" w:styleId="Char0">
    <w:name w:val="머리글 Char"/>
    <w:basedOn w:val="a0"/>
    <w:link w:val="a8"/>
    <w:uiPriority w:val="99"/>
    <w:rsid w:val="00B72C41"/>
  </w:style>
  <w:style w:type="paragraph" w:styleId="a9">
    <w:name w:val="footer"/>
    <w:basedOn w:val="a"/>
    <w:link w:val="Char1"/>
    <w:uiPriority w:val="99"/>
    <w:unhideWhenUsed/>
    <w:rsid w:val="00B72C41"/>
    <w:pPr>
      <w:tabs>
        <w:tab w:val="center" w:pos="4513"/>
        <w:tab w:val="right" w:pos="9026"/>
      </w:tabs>
      <w:snapToGrid w:val="0"/>
      <w:spacing w:after="200" w:line="276" w:lineRule="auto"/>
    </w:pPr>
  </w:style>
  <w:style w:type="character" w:customStyle="1" w:styleId="Char1">
    <w:name w:val="바닥글 Char"/>
    <w:basedOn w:val="a0"/>
    <w:link w:val="a9"/>
    <w:uiPriority w:val="99"/>
    <w:rsid w:val="00B72C41"/>
  </w:style>
  <w:style w:type="table" w:styleId="aa">
    <w:name w:val="Table Grid"/>
    <w:basedOn w:val="a1"/>
    <w:uiPriority w:val="59"/>
    <w:rsid w:val="00B72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ldetailsdisplayval">
    <w:name w:val="exldetailsdisplayval"/>
    <w:basedOn w:val="a0"/>
    <w:rsid w:val="00B72C41"/>
  </w:style>
  <w:style w:type="paragraph" w:customStyle="1" w:styleId="ab">
    <w:name w:val="바탕글"/>
    <w:basedOn w:val="a"/>
    <w:rsid w:val="00B72C41"/>
    <w:pPr>
      <w:shd w:val="clear" w:color="auto" w:fill="FFFFFF"/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styleId="ac">
    <w:name w:val="annotation reference"/>
    <w:basedOn w:val="a0"/>
    <w:uiPriority w:val="99"/>
    <w:semiHidden/>
    <w:unhideWhenUsed/>
    <w:rsid w:val="00B72C41"/>
    <w:rPr>
      <w:sz w:val="18"/>
      <w:szCs w:val="18"/>
    </w:rPr>
  </w:style>
  <w:style w:type="paragraph" w:styleId="ad">
    <w:name w:val="annotation text"/>
    <w:basedOn w:val="a"/>
    <w:link w:val="Char2"/>
    <w:uiPriority w:val="99"/>
    <w:unhideWhenUsed/>
    <w:rsid w:val="00B72C41"/>
    <w:pPr>
      <w:spacing w:after="200" w:line="276" w:lineRule="auto"/>
      <w:jc w:val="left"/>
    </w:pPr>
  </w:style>
  <w:style w:type="character" w:customStyle="1" w:styleId="Char2">
    <w:name w:val="메모 텍스트 Char"/>
    <w:basedOn w:val="a0"/>
    <w:link w:val="ad"/>
    <w:uiPriority w:val="99"/>
    <w:rsid w:val="00B72C41"/>
  </w:style>
  <w:style w:type="paragraph" w:styleId="ae">
    <w:name w:val="annotation subject"/>
    <w:basedOn w:val="ad"/>
    <w:next w:val="ad"/>
    <w:link w:val="Char3"/>
    <w:uiPriority w:val="99"/>
    <w:semiHidden/>
    <w:unhideWhenUsed/>
    <w:rsid w:val="00B72C41"/>
    <w:rPr>
      <w:b/>
      <w:bCs/>
    </w:rPr>
  </w:style>
  <w:style w:type="character" w:customStyle="1" w:styleId="Char3">
    <w:name w:val="메모 주제 Char"/>
    <w:basedOn w:val="Char2"/>
    <w:link w:val="ae"/>
    <w:uiPriority w:val="99"/>
    <w:semiHidden/>
    <w:rsid w:val="00B72C41"/>
    <w:rPr>
      <w:b/>
      <w:bCs/>
    </w:rPr>
  </w:style>
  <w:style w:type="character" w:styleId="af">
    <w:name w:val="Emphasis"/>
    <w:basedOn w:val="a0"/>
    <w:uiPriority w:val="20"/>
    <w:qFormat/>
    <w:rsid w:val="00B72C41"/>
    <w:rPr>
      <w:i/>
      <w:iCs/>
    </w:rPr>
  </w:style>
  <w:style w:type="paragraph" w:styleId="af0">
    <w:name w:val="Document Map"/>
    <w:basedOn w:val="a"/>
    <w:link w:val="Char4"/>
    <w:uiPriority w:val="99"/>
    <w:semiHidden/>
    <w:unhideWhenUsed/>
    <w:rsid w:val="00B72C41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Char4">
    <w:name w:val="문서 구조 Char"/>
    <w:basedOn w:val="a0"/>
    <w:link w:val="af0"/>
    <w:uiPriority w:val="99"/>
    <w:semiHidden/>
    <w:rsid w:val="00B72C41"/>
    <w:rPr>
      <w:rFonts w:ascii="Lucida Grande" w:hAnsi="Lucida Grande" w:cs="Lucida Grande"/>
      <w:sz w:val="24"/>
      <w:szCs w:val="24"/>
    </w:rPr>
  </w:style>
  <w:style w:type="paragraph" w:styleId="af1">
    <w:name w:val="Revision"/>
    <w:hidden/>
    <w:uiPriority w:val="99"/>
    <w:semiHidden/>
    <w:rsid w:val="00B72C41"/>
    <w:pPr>
      <w:spacing w:after="0" w:line="240" w:lineRule="auto"/>
      <w:jc w:val="left"/>
    </w:pPr>
  </w:style>
  <w:style w:type="paragraph" w:styleId="af2">
    <w:name w:val="footnote text"/>
    <w:basedOn w:val="a"/>
    <w:link w:val="Char5"/>
    <w:uiPriority w:val="99"/>
    <w:semiHidden/>
    <w:unhideWhenUsed/>
    <w:rsid w:val="00B72C41"/>
    <w:pPr>
      <w:snapToGrid w:val="0"/>
      <w:spacing w:after="200" w:line="276" w:lineRule="auto"/>
      <w:jc w:val="left"/>
    </w:pPr>
  </w:style>
  <w:style w:type="character" w:customStyle="1" w:styleId="Char5">
    <w:name w:val="각주 텍스트 Char"/>
    <w:basedOn w:val="a0"/>
    <w:link w:val="af2"/>
    <w:uiPriority w:val="99"/>
    <w:semiHidden/>
    <w:rsid w:val="00B72C41"/>
  </w:style>
  <w:style w:type="character" w:styleId="af3">
    <w:name w:val="footnote reference"/>
    <w:basedOn w:val="a0"/>
    <w:uiPriority w:val="99"/>
    <w:semiHidden/>
    <w:unhideWhenUsed/>
    <w:rsid w:val="00B72C41"/>
    <w:rPr>
      <w:vertAlign w:val="superscript"/>
    </w:rPr>
  </w:style>
  <w:style w:type="paragraph" w:styleId="af4">
    <w:name w:val="Normal (Web)"/>
    <w:basedOn w:val="a"/>
    <w:uiPriority w:val="99"/>
    <w:semiHidden/>
    <w:unhideWhenUsed/>
    <w:rsid w:val="00B72C4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customStyle="1" w:styleId="41">
    <w:name w:val="일반 표 41"/>
    <w:basedOn w:val="a1"/>
    <w:uiPriority w:val="44"/>
    <w:rsid w:val="00B72C4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10">
    <w:name w:val="멘션1"/>
    <w:basedOn w:val="a0"/>
    <w:uiPriority w:val="99"/>
    <w:semiHidden/>
    <w:unhideWhenUsed/>
    <w:rsid w:val="00B72C41"/>
    <w:rPr>
      <w:color w:val="2B579A"/>
      <w:shd w:val="clear" w:color="auto" w:fill="E6E6E6"/>
    </w:rPr>
  </w:style>
  <w:style w:type="character" w:customStyle="1" w:styleId="11">
    <w:name w:val="확인되지 않은 멘션1"/>
    <w:basedOn w:val="a0"/>
    <w:uiPriority w:val="99"/>
    <w:semiHidden/>
    <w:unhideWhenUsed/>
    <w:rsid w:val="00B72C4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79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ong</dc:creator>
  <cp:keywords/>
  <dc:description/>
  <cp:lastModifiedBy>Hong Je-Woo</cp:lastModifiedBy>
  <cp:revision>628</cp:revision>
  <cp:lastPrinted>2018-08-14T13:11:00Z</cp:lastPrinted>
  <dcterms:created xsi:type="dcterms:W3CDTF">2018-03-06T02:07:00Z</dcterms:created>
  <dcterms:modified xsi:type="dcterms:W3CDTF">2018-09-27T08:36:00Z</dcterms:modified>
</cp:coreProperties>
</file>